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r>
        <w:t>Intro to Programming (Python)</w:t>
      </w:r>
    </w:p>
    <w:p w14:paraId="65124030" w14:textId="5AF9CA70" w:rsidR="00184D46" w:rsidRPr="00184D46" w:rsidRDefault="00184D46" w:rsidP="00184D46">
      <w:pPr>
        <w:pStyle w:val="Subtitle"/>
      </w:pPr>
      <w:r w:rsidRPr="00184D46">
        <w:t>Assignment 0</w:t>
      </w:r>
      <w:r w:rsidR="00634C43">
        <w:t>3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4187A41" w14:textId="4EC13832" w:rsidR="00246BA3" w:rsidRDefault="00246BA3" w:rsidP="00246BA3">
      <w:r w:rsidRPr="00165979">
        <w:t xml:space="preserve">In this activity, you learn about typical programming statements and </w:t>
      </w:r>
      <w:r w:rsidR="00CA334F">
        <w:t>working writing to a file</w:t>
      </w:r>
      <w:r w:rsidRPr="00165979">
        <w:t>. You also learn about how to download, install, and use a</w:t>
      </w:r>
      <w:r>
        <w:t xml:space="preserve"> new</w:t>
      </w:r>
      <w:r w:rsidRPr="00165979">
        <w:t xml:space="preserve"> Integrated Development Environment (IDE)</w:t>
      </w:r>
      <w:r>
        <w:t xml:space="preserve"> called PyCharm</w:t>
      </w:r>
      <w:r w:rsidRPr="00165979">
        <w:t>. Once again</w:t>
      </w:r>
      <w:r w:rsidR="00E45BED">
        <w:t>,</w:t>
      </w:r>
      <w:r w:rsidRPr="00165979">
        <w:t xml:space="preserve"> you create </w:t>
      </w:r>
      <w:r w:rsidR="00CA334F">
        <w:t>an assignment</w:t>
      </w:r>
      <w:r w:rsidRPr="00165979">
        <w:t xml:space="preserve"> script and document your knowledge. </w:t>
      </w:r>
      <w:r>
        <w:t xml:space="preserve">In </w:t>
      </w:r>
      <w:r w:rsidRPr="00165979">
        <w:t xml:space="preserve">later </w:t>
      </w:r>
      <w:r>
        <w:t>modules, your documents</w:t>
      </w:r>
      <w:r w:rsidRPr="00165979">
        <w:t xml:space="preserve"> will be reviewed by your peers, so practice making you</w:t>
      </w:r>
      <w:r>
        <w:t>r</w:t>
      </w:r>
      <w:r w:rsidRPr="00165979">
        <w:t xml:space="preserve"> document and code look professional</w:t>
      </w:r>
      <w:r w:rsidR="00CA334F">
        <w:t>!</w:t>
      </w:r>
    </w:p>
    <w:p w14:paraId="765940DF" w14:textId="77777777" w:rsidR="00CA334F" w:rsidRDefault="00CA334F" w:rsidP="00CA334F">
      <w:r>
        <w:t>This assignment includes the following tasks:</w:t>
      </w:r>
    </w:p>
    <w:p w14:paraId="591AA332" w14:textId="50838FF3" w:rsidR="00CA334F" w:rsidRDefault="00CA334F" w:rsidP="00CA334F">
      <w:pPr>
        <w:pStyle w:val="ListParagraph"/>
        <w:numPr>
          <w:ilvl w:val="0"/>
          <w:numId w:val="2"/>
        </w:numPr>
      </w:pPr>
      <w:r>
        <w:t>Watch the module videos.</w:t>
      </w:r>
    </w:p>
    <w:p w14:paraId="62363D55" w14:textId="5FF3ECD4" w:rsidR="00E579EE" w:rsidRDefault="00E579EE" w:rsidP="00CA334F">
      <w:pPr>
        <w:pStyle w:val="ListParagraph"/>
        <w:numPr>
          <w:ilvl w:val="0"/>
          <w:numId w:val="2"/>
        </w:numPr>
      </w:pPr>
      <w:r>
        <w:t>Read a book chapter</w:t>
      </w:r>
      <w:r w:rsidR="00E42371">
        <w:t>.</w:t>
      </w:r>
    </w:p>
    <w:p w14:paraId="6DF39C7D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Review some web pages.</w:t>
      </w:r>
    </w:p>
    <w:p w14:paraId="35C753C2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Watch the additional videos.</w:t>
      </w:r>
    </w:p>
    <w:p w14:paraId="3AE50621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Apply your knowledge.</w:t>
      </w:r>
    </w:p>
    <w:p w14:paraId="7F28F2DB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Document your knowledge.</w:t>
      </w:r>
    </w:p>
    <w:p w14:paraId="60F9B7B7" w14:textId="77777777" w:rsidR="00CA334F" w:rsidRDefault="00CA334F" w:rsidP="00CA334F">
      <w:pPr>
        <w:pStyle w:val="ListParagraph"/>
        <w:numPr>
          <w:ilvl w:val="0"/>
          <w:numId w:val="2"/>
        </w:numPr>
      </w:pPr>
      <w:r>
        <w:t>Submit your work.</w:t>
      </w:r>
    </w:p>
    <w:p w14:paraId="0DD73226" w14:textId="77777777" w:rsidR="000C192E" w:rsidRDefault="000C192E" w:rsidP="000C192E"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400EE5FA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is pseudo-code?</w:t>
      </w:r>
    </w:p>
    <w:p w14:paraId="169985B5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are "conditional" statements?</w:t>
      </w:r>
    </w:p>
    <w:p w14:paraId="1AAB3B16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How do you use multiple conditional expressions?</w:t>
      </w:r>
    </w:p>
    <w:p w14:paraId="360675A9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are comparison operators?</w:t>
      </w:r>
    </w:p>
    <w:p w14:paraId="30DCB6DA" w14:textId="4F37B0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 xml:space="preserve">What are the </w:t>
      </w:r>
      <w:r w:rsidR="00271AC7" w:rsidRPr="00CA334F">
        <w:t>Boolean</w:t>
      </w:r>
      <w:r w:rsidRPr="00CA334F">
        <w:t xml:space="preserve"> values f</w:t>
      </w:r>
      <w:r>
        <w:t>or</w:t>
      </w:r>
      <w:r w:rsidRPr="00CA334F">
        <w:t xml:space="preserve"> the integers 0, 1, and 2?</w:t>
      </w:r>
    </w:p>
    <w:p w14:paraId="1E5F9699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is a Loop?</w:t>
      </w:r>
    </w:p>
    <w:p w14:paraId="54213769" w14:textId="77777777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Name the most common programming loop?</w:t>
      </w:r>
    </w:p>
    <w:p w14:paraId="4DB3BDA4" w14:textId="77777777" w:rsidR="00CA334F" w:rsidRDefault="00CA334F" w:rsidP="00CA334F">
      <w:pPr>
        <w:pStyle w:val="NoSpacing"/>
        <w:numPr>
          <w:ilvl w:val="0"/>
          <w:numId w:val="29"/>
        </w:numPr>
      </w:pPr>
      <w:r w:rsidRPr="00CA334F">
        <w:t xml:space="preserve">How do </w:t>
      </w:r>
      <w:r>
        <w:t xml:space="preserve">you </w:t>
      </w:r>
      <w:r w:rsidRPr="00CA334F">
        <w:t>pass arguments into a script?</w:t>
      </w:r>
    </w:p>
    <w:p w14:paraId="4E59711E" w14:textId="6FE20A58" w:rsidR="00CA334F" w:rsidRPr="00CA334F" w:rsidRDefault="00CA334F" w:rsidP="00CA334F">
      <w:pPr>
        <w:pStyle w:val="NoSpacing"/>
        <w:numPr>
          <w:ilvl w:val="0"/>
          <w:numId w:val="29"/>
        </w:numPr>
      </w:pPr>
      <w:r w:rsidRPr="00CA334F">
        <w:t>What statement allows you to write data into a file?</w:t>
      </w:r>
    </w:p>
    <w:p w14:paraId="6B914180" w14:textId="77777777" w:rsidR="00E579EE" w:rsidRDefault="00E579EE">
      <w:pPr>
        <w:rPr>
          <w:rFonts w:asciiTheme="majorHAnsi" w:eastAsiaTheme="majorEastAsia" w:hAnsiTheme="majorHAnsi" w:cstheme="majorBidi"/>
          <w:b/>
          <w:sz w:val="36"/>
          <w:szCs w:val="36"/>
        </w:rPr>
      </w:pPr>
      <w:r>
        <w:br w:type="page"/>
      </w:r>
    </w:p>
    <w:p w14:paraId="5038109E" w14:textId="499B72D5" w:rsidR="00184D46" w:rsidRDefault="00184D46" w:rsidP="00184D46">
      <w:pPr>
        <w:pStyle w:val="Heading1"/>
      </w:pPr>
      <w:r>
        <w:lastRenderedPageBreak/>
        <w:t>Assignment Steps</w:t>
      </w:r>
    </w:p>
    <w:p w14:paraId="4984FA2C" w14:textId="77777777" w:rsidR="00CA334F" w:rsidRDefault="00CA334F" w:rsidP="00CA334F">
      <w:r>
        <w:t xml:space="preserve">The following assignment steps ask you to read about, perform, and write about programming. </w:t>
      </w:r>
    </w:p>
    <w:p w14:paraId="0D7E4B05" w14:textId="77777777" w:rsidR="00CA334F" w:rsidRDefault="00CA334F" w:rsidP="00CA334F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30919725" w14:textId="77777777" w:rsidR="00D82D71" w:rsidRDefault="00D82D71" w:rsidP="00D82D71">
      <w:pPr>
        <w:pStyle w:val="Heading2"/>
      </w:pPr>
      <w:bookmarkStart w:id="0" w:name="_Hlk19260317"/>
      <w:r>
        <w:t>Step 1 - Watch my Video Lecture</w:t>
      </w:r>
    </w:p>
    <w:p w14:paraId="594AE15F" w14:textId="77777777" w:rsidR="00ED5328" w:rsidRDefault="00ED5328" w:rsidP="00ED5328">
      <w:pPr>
        <w:rPr>
          <w:b/>
          <w:bCs/>
          <w:color w:val="FF0000"/>
        </w:rPr>
      </w:pPr>
      <w:bookmarkStart w:id="1" w:name="_Hlk19260095"/>
      <w:r>
        <w:t xml:space="preserve">Please watch my course lecture for this module. You can find this module lecture(s) here: </w:t>
      </w:r>
      <w:hyperlink r:id="rId5" w:history="1">
        <w:proofErr w:type="spellStart"/>
        <w:r>
          <w:rPr>
            <w:rStyle w:val="Hyperlink"/>
          </w:rPr>
          <w:t>ITFdn</w:t>
        </w:r>
        <w:proofErr w:type="spellEnd"/>
        <w:r>
          <w:rPr>
            <w:rStyle w:val="Hyperlink"/>
          </w:rPr>
          <w:t xml:space="preserve"> 110 - Python Course Videos</w:t>
        </w:r>
      </w:hyperlink>
      <w:bookmarkEnd w:id="1"/>
    </w:p>
    <w:p w14:paraId="28B4DF0B" w14:textId="77777777" w:rsidR="00ED5328" w:rsidRDefault="00ED5328" w:rsidP="00ED5328">
      <w:r>
        <w:t>Please watch these additional videos as well:</w:t>
      </w:r>
    </w:p>
    <w:p w14:paraId="13C1927B" w14:textId="77777777" w:rsidR="00E579EE" w:rsidRDefault="00E579EE" w:rsidP="00E579EE">
      <w:pPr>
        <w:pStyle w:val="Heading2"/>
      </w:pPr>
      <w:r>
        <w:t xml:space="preserve">Step 2 - Read a book </w:t>
      </w:r>
      <w:proofErr w:type="gramStart"/>
      <w:r>
        <w:t>chapter</w:t>
      </w:r>
      <w:proofErr w:type="gramEnd"/>
    </w:p>
    <w:p w14:paraId="041D3694" w14:textId="2D57E81C" w:rsidR="00E579EE" w:rsidRDefault="00E579EE" w:rsidP="00E579EE">
      <w:pPr>
        <w:rPr>
          <w:b/>
          <w:bCs/>
          <w:color w:val="FF0000"/>
        </w:rPr>
      </w:pPr>
      <w:r>
        <w:t xml:space="preserve">Please </w:t>
      </w:r>
      <w:r>
        <w:rPr>
          <w:b/>
          <w:bCs/>
        </w:rPr>
        <w:t>read chapter thre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bookmarkEnd w:id="0"/>
    <w:p w14:paraId="585A47E1" w14:textId="3A28FCDE" w:rsidR="00184D46" w:rsidRDefault="00184D46" w:rsidP="00184D46">
      <w:pPr>
        <w:pStyle w:val="Heading2"/>
      </w:pPr>
      <w:r>
        <w:t xml:space="preserve">Step </w:t>
      </w:r>
      <w:r w:rsidR="00E579EE">
        <w:t>3</w:t>
      </w:r>
      <w:r>
        <w:t xml:space="preserve"> - </w:t>
      </w:r>
      <w:r w:rsidR="00B04707">
        <w:t>W</w:t>
      </w:r>
      <w:r>
        <w:t>eb pages</w:t>
      </w:r>
    </w:p>
    <w:p w14:paraId="04676286" w14:textId="77777777" w:rsidR="00246BA3" w:rsidRDefault="00246BA3" w:rsidP="00246BA3">
      <w:r w:rsidRPr="001671D2">
        <w:t>Please review the following web pages. These are shorter than the book and provide online resources you can use later.</w:t>
      </w:r>
    </w:p>
    <w:p w14:paraId="2E2927B1" w14:textId="77777777" w:rsidR="00F7752A" w:rsidRPr="0039194D" w:rsidRDefault="00000000" w:rsidP="00F7752A">
      <w:pPr>
        <w:pStyle w:val="NoSpacing"/>
        <w:numPr>
          <w:ilvl w:val="0"/>
          <w:numId w:val="32"/>
        </w:numPr>
        <w:rPr>
          <w:rFonts w:cstheme="minorHAnsi"/>
          <w:sz w:val="20"/>
          <w:szCs w:val="20"/>
        </w:rPr>
      </w:pPr>
      <w:hyperlink r:id="rId6" w:history="1">
        <w:r w:rsidR="00246BA3" w:rsidRPr="0039194D">
          <w:rPr>
            <w:rStyle w:val="Hyperlink"/>
            <w:rFonts w:cstheme="minorHAnsi"/>
            <w:sz w:val="20"/>
            <w:szCs w:val="20"/>
          </w:rPr>
          <w:t>http://www.tutorialspoint.com/python/python_if_else.htm</w:t>
        </w:r>
      </w:hyperlink>
      <w:r w:rsidR="00246BA3" w:rsidRPr="0039194D">
        <w:rPr>
          <w:rStyle w:val="Hyperlink"/>
          <w:rFonts w:cstheme="minorHAnsi"/>
          <w:sz w:val="20"/>
          <w:szCs w:val="20"/>
        </w:rPr>
        <w:t xml:space="preserve"> </w:t>
      </w:r>
      <w:r w:rsidR="00246BA3" w:rsidRPr="0039194D">
        <w:rPr>
          <w:rFonts w:cstheme="minorHAnsi"/>
          <w:sz w:val="20"/>
          <w:szCs w:val="20"/>
        </w:rPr>
        <w:t>(external site)</w:t>
      </w:r>
    </w:p>
    <w:p w14:paraId="3C78EFF3" w14:textId="3600B12D" w:rsidR="00246BA3" w:rsidRPr="0039194D" w:rsidRDefault="00000000" w:rsidP="00F7752A">
      <w:pPr>
        <w:pStyle w:val="NoSpacing"/>
        <w:numPr>
          <w:ilvl w:val="0"/>
          <w:numId w:val="32"/>
        </w:numPr>
        <w:rPr>
          <w:rFonts w:cstheme="minorHAnsi"/>
          <w:sz w:val="20"/>
          <w:szCs w:val="20"/>
        </w:rPr>
      </w:pPr>
      <w:hyperlink r:id="rId7" w:history="1">
        <w:r w:rsidR="00246BA3" w:rsidRPr="0039194D">
          <w:rPr>
            <w:rStyle w:val="Hyperlink"/>
            <w:rFonts w:cstheme="minorHAnsi"/>
            <w:sz w:val="20"/>
            <w:szCs w:val="20"/>
          </w:rPr>
          <w:t>http://www.tutorialspoint.com/python/python_while_loop.htm</w:t>
        </w:r>
      </w:hyperlink>
      <w:r w:rsidR="00246BA3" w:rsidRPr="0039194D">
        <w:rPr>
          <w:rStyle w:val="Hyperlink"/>
          <w:rFonts w:cstheme="minorHAnsi"/>
          <w:sz w:val="20"/>
          <w:szCs w:val="20"/>
        </w:rPr>
        <w:t xml:space="preserve"> </w:t>
      </w:r>
      <w:r w:rsidR="00246BA3" w:rsidRPr="0039194D">
        <w:rPr>
          <w:rFonts w:cstheme="minorHAnsi"/>
          <w:sz w:val="20"/>
          <w:szCs w:val="20"/>
        </w:rPr>
        <w:t>(external site)</w:t>
      </w:r>
    </w:p>
    <w:p w14:paraId="5399ED47" w14:textId="5BFF1121" w:rsidR="0039194D" w:rsidRPr="0039194D" w:rsidRDefault="00000000" w:rsidP="00F7752A">
      <w:pPr>
        <w:pStyle w:val="NoSpacing"/>
        <w:numPr>
          <w:ilvl w:val="0"/>
          <w:numId w:val="32"/>
        </w:numPr>
        <w:rPr>
          <w:rFonts w:cstheme="minorHAnsi"/>
          <w:sz w:val="20"/>
          <w:szCs w:val="20"/>
        </w:rPr>
      </w:pPr>
      <w:hyperlink r:id="rId8" w:history="1">
        <w:r w:rsidR="0039194D" w:rsidRPr="0039194D">
          <w:rPr>
            <w:rStyle w:val="Hyperlink"/>
            <w:rFonts w:cstheme="minorHAnsi"/>
            <w:sz w:val="20"/>
            <w:szCs w:val="20"/>
          </w:rPr>
          <w:t>https://www.applause.com/blog/functional-testing-types-examples</w:t>
        </w:r>
      </w:hyperlink>
      <w:r w:rsidR="0039194D" w:rsidRPr="0039194D">
        <w:rPr>
          <w:rFonts w:cstheme="minorHAnsi"/>
          <w:sz w:val="20"/>
          <w:szCs w:val="20"/>
        </w:rPr>
        <w:t xml:space="preserve"> (external site)</w:t>
      </w:r>
    </w:p>
    <w:p w14:paraId="55CBCC72" w14:textId="0DBEA683" w:rsidR="00B04707" w:rsidRDefault="00184D46" w:rsidP="00184D46">
      <w:pPr>
        <w:pStyle w:val="Heading2"/>
      </w:pPr>
      <w:r>
        <w:t xml:space="preserve">Step </w:t>
      </w:r>
      <w:r w:rsidR="00E579EE">
        <w:t>4</w:t>
      </w:r>
      <w:r>
        <w:t xml:space="preserve"> - </w:t>
      </w:r>
      <w:r w:rsidR="00B04707">
        <w:t>Additional Videos</w:t>
      </w:r>
    </w:p>
    <w:p w14:paraId="01B2420C" w14:textId="2B5BC66B" w:rsidR="00246BA3" w:rsidRDefault="00246BA3" w:rsidP="00246BA3">
      <w:r>
        <w:t>Please watch this video. It will explain things a bit differently, which helps with learning!</w:t>
      </w:r>
    </w:p>
    <w:p w14:paraId="3441489D" w14:textId="39F5DEBD" w:rsidR="0051210F" w:rsidRPr="0039194D" w:rsidRDefault="00000000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hyperlink r:id="rId9" w:history="1">
        <w:r w:rsidR="0051210F" w:rsidRPr="0039194D">
          <w:rPr>
            <w:rStyle w:val="Hyperlink"/>
            <w:rFonts w:cstheme="minorHAnsi"/>
            <w:sz w:val="20"/>
            <w:szCs w:val="20"/>
          </w:rPr>
          <w:t>Python Programming Tutorial - 20 - If Statement</w:t>
        </w:r>
      </w:hyperlink>
      <w:r w:rsidR="0051210F" w:rsidRPr="0039194D">
        <w:rPr>
          <w:rFonts w:cstheme="minorHAnsi"/>
          <w:sz w:val="20"/>
          <w:szCs w:val="20"/>
        </w:rPr>
        <w:t xml:space="preserve"> (external site)</w:t>
      </w:r>
    </w:p>
    <w:p w14:paraId="02DA28C3" w14:textId="3D351F13" w:rsidR="0051210F" w:rsidRPr="0039194D" w:rsidRDefault="00000000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hyperlink r:id="rId10" w:history="1">
        <w:r w:rsidR="0051210F" w:rsidRPr="0039194D">
          <w:rPr>
            <w:rStyle w:val="Hyperlink"/>
            <w:rFonts w:cstheme="minorHAnsi"/>
            <w:sz w:val="20"/>
            <w:szCs w:val="20"/>
          </w:rPr>
          <w:t>Python Programming Tutorial - 21 - else and elseif</w:t>
        </w:r>
      </w:hyperlink>
      <w:bookmarkStart w:id="2" w:name="_Hlk21535976"/>
      <w:r w:rsidR="0051210F" w:rsidRPr="0039194D">
        <w:rPr>
          <w:rFonts w:cstheme="minorHAnsi"/>
          <w:sz w:val="20"/>
          <w:szCs w:val="20"/>
        </w:rPr>
        <w:t xml:space="preserve"> (external site)</w:t>
      </w:r>
    </w:p>
    <w:bookmarkEnd w:id="2"/>
    <w:p w14:paraId="4B269899" w14:textId="77777777" w:rsidR="0051210F" w:rsidRPr="0039194D" w:rsidRDefault="0051210F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r w:rsidRPr="0039194D">
        <w:rPr>
          <w:rFonts w:cstheme="minorHAnsi"/>
          <w:sz w:val="20"/>
          <w:szCs w:val="20"/>
        </w:rPr>
        <w:fldChar w:fldCharType="begin"/>
      </w:r>
      <w:r w:rsidRPr="0039194D">
        <w:rPr>
          <w:rFonts w:cstheme="minorHAnsi"/>
          <w:sz w:val="20"/>
          <w:szCs w:val="20"/>
        </w:rPr>
        <w:instrText>HYPERLINK "https://youtu.be/_HJTN1JRgC8"</w:instrText>
      </w:r>
      <w:r w:rsidRPr="0039194D">
        <w:rPr>
          <w:rFonts w:cstheme="minorHAnsi"/>
          <w:sz w:val="20"/>
          <w:szCs w:val="20"/>
        </w:rPr>
      </w:r>
      <w:r w:rsidRPr="0039194D">
        <w:rPr>
          <w:rFonts w:cstheme="minorHAnsi"/>
          <w:sz w:val="20"/>
          <w:szCs w:val="20"/>
        </w:rPr>
        <w:fldChar w:fldCharType="separate"/>
      </w:r>
      <w:r w:rsidRPr="0039194D">
        <w:rPr>
          <w:rStyle w:val="Hyperlink"/>
          <w:rFonts w:cstheme="minorHAnsi"/>
          <w:sz w:val="20"/>
          <w:szCs w:val="20"/>
        </w:rPr>
        <w:t>Python Programming Tutorial - 22 - Nesting Statements</w:t>
      </w:r>
      <w:r w:rsidRPr="0039194D">
        <w:rPr>
          <w:rFonts w:cstheme="minorHAnsi"/>
          <w:sz w:val="20"/>
          <w:szCs w:val="20"/>
        </w:rPr>
        <w:fldChar w:fldCharType="end"/>
      </w:r>
      <w:r w:rsidRPr="0039194D">
        <w:rPr>
          <w:rFonts w:cstheme="minorHAnsi"/>
          <w:sz w:val="20"/>
          <w:szCs w:val="20"/>
        </w:rPr>
        <w:t xml:space="preserve"> (external site)</w:t>
      </w:r>
    </w:p>
    <w:p w14:paraId="6A020518" w14:textId="059E01B5" w:rsidR="0051210F" w:rsidRPr="0039194D" w:rsidRDefault="00000000" w:rsidP="00F7752A">
      <w:pPr>
        <w:pStyle w:val="ListParagraph"/>
        <w:numPr>
          <w:ilvl w:val="0"/>
          <w:numId w:val="31"/>
        </w:numPr>
        <w:rPr>
          <w:rFonts w:cstheme="minorHAnsi"/>
          <w:sz w:val="20"/>
          <w:szCs w:val="20"/>
        </w:rPr>
      </w:pPr>
      <w:hyperlink r:id="rId11" w:history="1">
        <w:r w:rsidR="0051210F" w:rsidRPr="0039194D">
          <w:rPr>
            <w:rStyle w:val="Hyperlink"/>
            <w:rFonts w:cstheme="minorHAnsi"/>
            <w:sz w:val="20"/>
            <w:szCs w:val="20"/>
          </w:rPr>
          <w:t>Python Programming Tutorial - 23 - Comparison Operators</w:t>
        </w:r>
      </w:hyperlink>
      <w:r w:rsidR="0051210F" w:rsidRPr="0039194D">
        <w:rPr>
          <w:rFonts w:cstheme="minorHAnsi"/>
          <w:sz w:val="20"/>
          <w:szCs w:val="20"/>
        </w:rPr>
        <w:t xml:space="preserve"> (external site)</w:t>
      </w:r>
    </w:p>
    <w:p w14:paraId="4569E8F8" w14:textId="25EA2906" w:rsidR="00184D46" w:rsidRDefault="00184D46" w:rsidP="00184D46">
      <w:pPr>
        <w:pStyle w:val="Heading2"/>
      </w:pPr>
      <w:r>
        <w:t xml:space="preserve">Step </w:t>
      </w:r>
      <w:r w:rsidR="00E579EE">
        <w:t>5</w:t>
      </w:r>
      <w:r>
        <w:t xml:space="preserve"> - Apply your </w:t>
      </w:r>
      <w:proofErr w:type="gramStart"/>
      <w:r>
        <w:t>knowledge</w:t>
      </w:r>
      <w:proofErr w:type="gramEnd"/>
      <w:r>
        <w:t xml:space="preserve"> </w:t>
      </w:r>
    </w:p>
    <w:p w14:paraId="5C1315EC" w14:textId="665148ED" w:rsidR="00246BA3" w:rsidRDefault="00246BA3" w:rsidP="00246BA3">
      <w:r w:rsidRPr="00AE6CFC">
        <w:t>Now that you have reviewed the websites and videos</w:t>
      </w:r>
      <w:r w:rsidR="00E92257">
        <w:t>,</w:t>
      </w:r>
      <w:r>
        <w:t xml:space="preserve"> c</w:t>
      </w:r>
      <w:r w:rsidRPr="00AE6CFC">
        <w:t>reate a new program that asks the user for the name of a household item, and then asks for its estimated value. Store, both pieces of data in a text file called, HomeInventory.txt</w:t>
      </w:r>
    </w:p>
    <w:p w14:paraId="5767AC99" w14:textId="77777777" w:rsidR="00FB1DAA" w:rsidRDefault="00FB1DAA" w:rsidP="00246BA3"/>
    <w:p w14:paraId="015C851B" w14:textId="3435D34D" w:rsidR="00A74078" w:rsidRPr="00A57D9C" w:rsidRDefault="00A74078" w:rsidP="00A57D9C">
      <w:pPr>
        <w:pStyle w:val="Heading3"/>
      </w:pPr>
      <w:r w:rsidRPr="00A57D9C">
        <w:t xml:space="preserve">Step </w:t>
      </w:r>
      <w:r w:rsidR="00E579EE">
        <w:t>5</w:t>
      </w:r>
      <w:r w:rsidRPr="00A57D9C">
        <w:t>.1 Create a Folder</w:t>
      </w:r>
    </w:p>
    <w:p w14:paraId="51FE8C52" w14:textId="2641D33E" w:rsidR="00A74078" w:rsidRPr="0060711E" w:rsidRDefault="00A74078" w:rsidP="00A74078">
      <w:r>
        <w:t>Create a</w:t>
      </w:r>
      <w:r w:rsidR="00A57D9C">
        <w:t xml:space="preserve"> </w:t>
      </w:r>
      <w:r w:rsidRPr="00A63628">
        <w:rPr>
          <w:b/>
        </w:rPr>
        <w:t>new sub-folder</w:t>
      </w:r>
      <w:r>
        <w:t xml:space="preserve"> </w:t>
      </w:r>
      <w:r w:rsidRPr="00730E22">
        <w:rPr>
          <w:b/>
        </w:rPr>
        <w:t>called Assignment0</w:t>
      </w:r>
      <w:r w:rsidR="00A57D9C">
        <w:rPr>
          <w:b/>
        </w:rPr>
        <w:t>3</w:t>
      </w:r>
      <w:r>
        <w:t xml:space="preserve"> inside of the </w:t>
      </w:r>
      <w:r w:rsidR="00CA334F" w:rsidRPr="00A63628">
        <w:rPr>
          <w:b/>
        </w:rPr>
        <w:t>_</w:t>
      </w:r>
      <w:proofErr w:type="spellStart"/>
      <w:r w:rsidR="00CA334F" w:rsidRPr="00A63628">
        <w:rPr>
          <w:b/>
        </w:rPr>
        <w:t>PythonClass</w:t>
      </w:r>
      <w:proofErr w:type="spellEnd"/>
      <w:r w:rsidR="00CA334F">
        <w:t xml:space="preserve"> </w:t>
      </w:r>
      <w:r w:rsidRPr="00CA334F">
        <w:rPr>
          <w:b/>
          <w:bCs/>
        </w:rPr>
        <w:t>folder</w:t>
      </w:r>
      <w:r w:rsidR="00CA334F">
        <w:t xml:space="preserve"> (</w:t>
      </w:r>
      <w:r>
        <w:t xml:space="preserve">you created </w:t>
      </w:r>
      <w:r w:rsidR="00CA334F">
        <w:t xml:space="preserve">this </w:t>
      </w:r>
      <w:r>
        <w:t>in Module 01</w:t>
      </w:r>
      <w:r w:rsidR="00CA334F">
        <w:t>)</w:t>
      </w:r>
      <w:r>
        <w:t xml:space="preserve">. Please use the C: Drive on a Windows OS or the Documents folder on a Mac OS (using the Desktop on either OS is not recommend). </w:t>
      </w:r>
    </w:p>
    <w:p w14:paraId="6893E550" w14:textId="77777777" w:rsidR="00E579EE" w:rsidRDefault="00E579EE">
      <w:pPr>
        <w:rPr>
          <w:rFonts w:asciiTheme="majorHAnsi" w:eastAsiaTheme="majorEastAsia" w:hAnsiTheme="majorHAnsi" w:cstheme="majorBidi"/>
          <w:b/>
          <w:sz w:val="24"/>
          <w:szCs w:val="28"/>
        </w:rPr>
      </w:pPr>
      <w:r>
        <w:br w:type="page"/>
      </w:r>
    </w:p>
    <w:p w14:paraId="06113F1D" w14:textId="795EF72C" w:rsidR="00A74078" w:rsidRPr="0060711E" w:rsidRDefault="00A74078" w:rsidP="00A74078">
      <w:pPr>
        <w:pStyle w:val="Heading3"/>
      </w:pPr>
      <w:r w:rsidRPr="0060711E">
        <w:lastRenderedPageBreak/>
        <w:t xml:space="preserve">Step </w:t>
      </w:r>
      <w:r w:rsidR="00E579EE">
        <w:t>5</w:t>
      </w:r>
      <w:r w:rsidRPr="0060711E">
        <w:t>.</w:t>
      </w:r>
      <w:r w:rsidR="00A57D9C">
        <w:t>2</w:t>
      </w:r>
      <w:r w:rsidRPr="0060711E">
        <w:t xml:space="preserve"> Create a </w:t>
      </w:r>
      <w:r>
        <w:t>new Project in PyCharm</w:t>
      </w:r>
    </w:p>
    <w:p w14:paraId="1812C388" w14:textId="5016AA0A" w:rsidR="00A74078" w:rsidRDefault="00A74078" w:rsidP="00A74078">
      <w:r>
        <w:t xml:space="preserve">Create a new project in PyCharm </w:t>
      </w:r>
      <w:r w:rsidR="00A57D9C">
        <w:t>that uses t</w:t>
      </w:r>
      <w:r>
        <w:t xml:space="preserve">he </w:t>
      </w:r>
      <w:r w:rsidR="00A57D9C">
        <w:t>_</w:t>
      </w:r>
      <w:proofErr w:type="spellStart"/>
      <w:r w:rsidR="00A57D9C">
        <w:t>PythonClass</w:t>
      </w:r>
      <w:proofErr w:type="spellEnd"/>
      <w:r w:rsidR="00A57D9C">
        <w:t>\</w:t>
      </w:r>
      <w:r>
        <w:t>Assignment03</w:t>
      </w:r>
      <w:r w:rsidR="00A57D9C">
        <w:t xml:space="preserve"> folder as its location (figure1).</w:t>
      </w:r>
    </w:p>
    <w:p w14:paraId="28B14B47" w14:textId="10861F85" w:rsidR="00A74078" w:rsidRDefault="00A74078" w:rsidP="00E579EE">
      <w:pPr>
        <w:pStyle w:val="NoSpacing"/>
      </w:pPr>
      <w:r>
        <w:rPr>
          <w:noProof/>
        </w:rPr>
        <w:drawing>
          <wp:inline distT="0" distB="0" distL="0" distR="0" wp14:anchorId="03CE92C1" wp14:editId="2E9DA049">
            <wp:extent cx="4130842" cy="2900416"/>
            <wp:effectExtent l="0" t="0" r="3175" b="0"/>
            <wp:docPr id="4" name="Picture 4" descr="C:\Users\admin\AppData\Local\Temp\SNAGHTML102e1d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AppData\Local\Temp\SNAGHTML102e1d39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542" cy="2941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FBA6" w14:textId="0BB9CA84" w:rsidR="00A57D9C" w:rsidRPr="00A57D9C" w:rsidRDefault="00A57D9C" w:rsidP="00E579EE">
      <w:pPr>
        <w:pStyle w:val="NoSpacing"/>
        <w:rPr>
          <w:rStyle w:val="IntenseEmphasis"/>
        </w:rPr>
      </w:pPr>
      <w:r w:rsidRPr="00A57D9C">
        <w:rPr>
          <w:rStyle w:val="IntenseEmphasis"/>
        </w:rPr>
        <w:t xml:space="preserve">Figure 1: Creating a new project in </w:t>
      </w:r>
      <w:proofErr w:type="gramStart"/>
      <w:r w:rsidRPr="00A57D9C">
        <w:rPr>
          <w:rStyle w:val="IntenseEmphasis"/>
        </w:rPr>
        <w:t>PyCharm</w:t>
      </w:r>
      <w:proofErr w:type="gramEnd"/>
    </w:p>
    <w:p w14:paraId="2FEF7080" w14:textId="508440C9" w:rsidR="0060711E" w:rsidRPr="0060711E" w:rsidRDefault="0060711E" w:rsidP="0060711E">
      <w:pPr>
        <w:pStyle w:val="Heading3"/>
      </w:pPr>
      <w:r w:rsidRPr="0060711E">
        <w:t xml:space="preserve">Step </w:t>
      </w:r>
      <w:r w:rsidR="00E579EE">
        <w:t>5</w:t>
      </w:r>
      <w:r w:rsidRPr="0060711E">
        <w:t>.</w:t>
      </w:r>
      <w:r w:rsidR="00A57D9C">
        <w:t>3</w:t>
      </w:r>
      <w:r w:rsidRPr="0060711E">
        <w:t xml:space="preserve"> Create a Python Script</w:t>
      </w:r>
    </w:p>
    <w:p w14:paraId="0FBBA336" w14:textId="31DBDAF3" w:rsidR="00184D46" w:rsidRDefault="00184D46" w:rsidP="0060711E">
      <w:r w:rsidRPr="0060711E">
        <w:t>Create a python script file with</w:t>
      </w:r>
      <w:r w:rsidR="00A57D9C">
        <w:t>in your project (</w:t>
      </w:r>
      <w:r w:rsidR="00F75E98">
        <w:t>F</w:t>
      </w:r>
      <w:r w:rsidRPr="0060711E">
        <w:t xml:space="preserve">igure </w:t>
      </w:r>
      <w:r w:rsidR="00A57D9C">
        <w:t>2)</w:t>
      </w:r>
      <w:r w:rsidRPr="0060711E">
        <w:t xml:space="preserve">. </w:t>
      </w:r>
    </w:p>
    <w:p w14:paraId="3C7CD6E2" w14:textId="4D87A73F" w:rsidR="00A57D9C" w:rsidRDefault="00A57D9C" w:rsidP="0060711E">
      <w:r>
        <w:rPr>
          <w:noProof/>
        </w:rPr>
        <w:drawing>
          <wp:inline distT="0" distB="0" distL="0" distR="0" wp14:anchorId="350E1E2C" wp14:editId="08C25377">
            <wp:extent cx="4142014" cy="2481226"/>
            <wp:effectExtent l="0" t="0" r="0" b="0"/>
            <wp:docPr id="5" name="Picture 5" descr="C:\Users\admin\AppData\Local\Temp\SNAGHTML1032ff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AppData\Local\Temp\SNAGHTML1032ffe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320" cy="2497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7FDAA" w14:textId="19E2DBFF" w:rsidR="00A57D9C" w:rsidRPr="00A57D9C" w:rsidRDefault="00A57D9C" w:rsidP="0060711E">
      <w:pPr>
        <w:rPr>
          <w:rStyle w:val="IntenseEmphasis"/>
        </w:rPr>
      </w:pPr>
      <w:r w:rsidRPr="00A57D9C">
        <w:rPr>
          <w:rStyle w:val="IntenseEmphasis"/>
        </w:rPr>
        <w:t>Figure 2: Creating a new Python Script in the Project</w:t>
      </w:r>
    </w:p>
    <w:p w14:paraId="5D3CEC49" w14:textId="77777777" w:rsidR="00E579EE" w:rsidRDefault="00E579EE">
      <w:pPr>
        <w:rPr>
          <w:rFonts w:asciiTheme="majorHAnsi" w:eastAsiaTheme="majorEastAsia" w:hAnsiTheme="majorHAnsi" w:cstheme="majorBidi"/>
          <w:b/>
          <w:sz w:val="24"/>
          <w:szCs w:val="28"/>
        </w:rPr>
      </w:pPr>
      <w:r>
        <w:br w:type="page"/>
      </w:r>
    </w:p>
    <w:p w14:paraId="4450630D" w14:textId="461CE2FD" w:rsidR="00A57D9C" w:rsidRPr="00A57D9C" w:rsidRDefault="00A57D9C" w:rsidP="00A57D9C">
      <w:pPr>
        <w:pStyle w:val="Heading3"/>
      </w:pPr>
      <w:r w:rsidRPr="00A57D9C">
        <w:lastRenderedPageBreak/>
        <w:t xml:space="preserve">Step </w:t>
      </w:r>
      <w:r w:rsidR="00E579EE">
        <w:t>5</w:t>
      </w:r>
      <w:r w:rsidRPr="00A57D9C">
        <w:t>.3 Add Code to the Script</w:t>
      </w:r>
    </w:p>
    <w:p w14:paraId="56C69A89" w14:textId="78730DEF" w:rsidR="00A57D9C" w:rsidRPr="00A57D9C" w:rsidRDefault="00A57D9C" w:rsidP="00A57D9C">
      <w:r>
        <w:t>Add code to your script that will perform that assignment’s task. I suggest you start by adding the header and some basic comments about what you are going to do (Figure 3).</w:t>
      </w:r>
    </w:p>
    <w:p w14:paraId="2C7117C0" w14:textId="0E354716" w:rsidR="00184D46" w:rsidRDefault="00246BA3" w:rsidP="00D04AC8">
      <w:pPr>
        <w:pStyle w:val="NoSpacing"/>
      </w:pPr>
      <w:r w:rsidRPr="00D04AC8">
        <w:rPr>
          <w:noProof/>
        </w:rPr>
        <w:drawing>
          <wp:inline distT="0" distB="0" distL="0" distR="0" wp14:anchorId="2D74BB48" wp14:editId="4706650F">
            <wp:extent cx="3575957" cy="219524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9195" cy="2215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8DF05" w14:textId="7723FC85" w:rsidR="00184D46" w:rsidRPr="00184D46" w:rsidRDefault="00184D46" w:rsidP="00184D46">
      <w:pPr>
        <w:pStyle w:val="NoSpacing"/>
        <w:rPr>
          <w:rStyle w:val="IntenseEmphasis"/>
        </w:rPr>
      </w:pPr>
      <w:r w:rsidRPr="00184D46">
        <w:rPr>
          <w:rStyle w:val="IntenseEmphasis"/>
        </w:rPr>
        <w:t xml:space="preserve">Figure </w:t>
      </w:r>
      <w:r w:rsidR="00A57D9C">
        <w:rPr>
          <w:rStyle w:val="IntenseEmphasis"/>
        </w:rPr>
        <w:t>3</w:t>
      </w:r>
      <w:r w:rsidRPr="00184D46">
        <w:rPr>
          <w:rStyle w:val="IntenseEmphasis"/>
        </w:rPr>
        <w:t xml:space="preserve">: The </w:t>
      </w:r>
      <w:r w:rsidR="00A57D9C">
        <w:rPr>
          <w:rStyle w:val="IntenseEmphasis"/>
        </w:rPr>
        <w:t xml:space="preserve">start of </w:t>
      </w:r>
      <w:r w:rsidRPr="00184D46">
        <w:rPr>
          <w:rStyle w:val="IntenseEmphasis"/>
        </w:rPr>
        <w:t xml:space="preserve">code in </w:t>
      </w:r>
      <w:r w:rsidR="00246BA3">
        <w:rPr>
          <w:rStyle w:val="IntenseEmphasis"/>
        </w:rPr>
        <w:t>HomeInventory</w:t>
      </w:r>
      <w:r w:rsidRPr="00184D46">
        <w:rPr>
          <w:rStyle w:val="IntenseEmphasis"/>
        </w:rPr>
        <w:t>.py</w:t>
      </w:r>
    </w:p>
    <w:p w14:paraId="4C5F2B21" w14:textId="3DF1A76A" w:rsidR="00184D46" w:rsidRDefault="00184D46" w:rsidP="0060711E">
      <w:pPr>
        <w:pStyle w:val="Heading3"/>
      </w:pPr>
      <w:r w:rsidRPr="0060711E">
        <w:t xml:space="preserve">Step </w:t>
      </w:r>
      <w:r w:rsidR="00E579EE">
        <w:t>5</w:t>
      </w:r>
      <w:r w:rsidR="0060711E" w:rsidRPr="0060711E">
        <w:t>.</w:t>
      </w:r>
      <w:r w:rsidR="0013015D">
        <w:t>4</w:t>
      </w:r>
      <w:r w:rsidRPr="0060711E">
        <w:t xml:space="preserve"> Run </w:t>
      </w:r>
      <w:r w:rsidR="0060711E" w:rsidRPr="0060711E">
        <w:t>Your Script</w:t>
      </w:r>
    </w:p>
    <w:p w14:paraId="7A067FCE" w14:textId="64BA6E93" w:rsidR="0060711E" w:rsidRDefault="0060711E" w:rsidP="0060711E">
      <w:r>
        <w:t>With the script created</w:t>
      </w:r>
      <w:r w:rsidR="00D04AC8">
        <w:t xml:space="preserve"> in its</w:t>
      </w:r>
      <w:r w:rsidR="00F75E98">
        <w:t xml:space="preserve"> proper location,</w:t>
      </w:r>
      <w:r>
        <w:t xml:space="preserve"> run the script in </w:t>
      </w:r>
      <w:r w:rsidR="00A57D9C" w:rsidRPr="00A57D9C">
        <w:rPr>
          <w:b/>
        </w:rPr>
        <w:t>BOTH</w:t>
      </w:r>
      <w:r w:rsidR="00A57D9C">
        <w:t xml:space="preserve"> PyCharm and </w:t>
      </w:r>
      <w:r>
        <w:t>a</w:t>
      </w:r>
      <w:r w:rsidR="00E92257">
        <w:t>n</w:t>
      </w:r>
      <w:r>
        <w:t xml:space="preserve"> OS command/shell window and capture image</w:t>
      </w:r>
      <w:r w:rsidR="007832E1">
        <w:t>s</w:t>
      </w:r>
      <w:r>
        <w:t xml:space="preserve"> of it working on your computer (</w:t>
      </w:r>
      <w:r w:rsidR="00F75E98">
        <w:t>F</w:t>
      </w:r>
      <w:r>
        <w:t>igure</w:t>
      </w:r>
      <w:r w:rsidR="00E92257">
        <w:t>s</w:t>
      </w:r>
      <w:r>
        <w:t xml:space="preserve"> </w:t>
      </w:r>
      <w:r w:rsidR="00A57D9C">
        <w:t>4 and 5</w:t>
      </w:r>
      <w:r>
        <w:t xml:space="preserve">). </w:t>
      </w:r>
    </w:p>
    <w:p w14:paraId="6661F479" w14:textId="133FD82E" w:rsidR="0060711E" w:rsidRDefault="00D04AC8" w:rsidP="00D04AC8">
      <w:pPr>
        <w:pStyle w:val="NoSpacing"/>
      </w:pPr>
      <w:r>
        <w:rPr>
          <w:noProof/>
        </w:rPr>
        <w:drawing>
          <wp:inline distT="0" distB="0" distL="0" distR="0" wp14:anchorId="135516EF" wp14:editId="08028FB5">
            <wp:extent cx="5519057" cy="637994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9297" cy="654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F3653" w14:textId="45AFA622" w:rsidR="00D04AC8" w:rsidRPr="00F75E98" w:rsidRDefault="00D04AC8" w:rsidP="00D04AC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>
        <w:rPr>
          <w:rStyle w:val="IntenseEmphasis"/>
        </w:rPr>
        <w:t>4</w:t>
      </w:r>
      <w:r w:rsidRPr="00F75E98">
        <w:rPr>
          <w:rStyle w:val="IntenseEmphasis"/>
        </w:rPr>
        <w:t>: A screenshot of the script running in</w:t>
      </w:r>
      <w:r>
        <w:rPr>
          <w:rStyle w:val="IntenseEmphasis"/>
        </w:rPr>
        <w:t xml:space="preserve"> PyCharm</w:t>
      </w:r>
      <w:r w:rsidRPr="00F75E98">
        <w:rPr>
          <w:rStyle w:val="IntenseEmphasis"/>
        </w:rPr>
        <w:t>.</w:t>
      </w:r>
    </w:p>
    <w:p w14:paraId="5682C0C4" w14:textId="749C0999" w:rsidR="00D04AC8" w:rsidRPr="00F75E98" w:rsidRDefault="00D04AC8" w:rsidP="00D04AC8">
      <w:pPr>
        <w:pStyle w:val="NoSpacing"/>
      </w:pPr>
      <w:r>
        <w:rPr>
          <w:noProof/>
        </w:rPr>
        <w:drawing>
          <wp:inline distT="0" distB="0" distL="0" distR="0" wp14:anchorId="2129381B" wp14:editId="7E707300">
            <wp:extent cx="3880757" cy="101206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6198" cy="1034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C2DD" w14:textId="79C00924" w:rsidR="00F75E98" w:rsidRDefault="00F75E98" w:rsidP="00F75E9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 w:rsidR="00D04AC8">
        <w:rPr>
          <w:rStyle w:val="IntenseEmphasis"/>
        </w:rPr>
        <w:t>5</w:t>
      </w:r>
      <w:r w:rsidRPr="00F75E98">
        <w:rPr>
          <w:rStyle w:val="IntenseEmphasis"/>
        </w:rPr>
        <w:t>: A screenshot of the script running in a command window.</w:t>
      </w:r>
    </w:p>
    <w:p w14:paraId="7327D502" w14:textId="5A20CE08" w:rsidR="00D04AC8" w:rsidRDefault="00D04AC8" w:rsidP="00D04AC8">
      <w:pPr>
        <w:pStyle w:val="Heading3"/>
      </w:pPr>
      <w:r w:rsidRPr="0060711E">
        <w:t xml:space="preserve">Step </w:t>
      </w:r>
      <w:r w:rsidR="00E579EE">
        <w:t>5</w:t>
      </w:r>
      <w:r w:rsidRPr="0060711E">
        <w:t>.</w:t>
      </w:r>
      <w:r>
        <w:t>5</w:t>
      </w:r>
      <w:r w:rsidRPr="0060711E">
        <w:t xml:space="preserve"> </w:t>
      </w:r>
      <w:r>
        <w:t xml:space="preserve">Verify that it </w:t>
      </w:r>
      <w:proofErr w:type="gramStart"/>
      <w:r>
        <w:t>Worked</w:t>
      </w:r>
      <w:proofErr w:type="gramEnd"/>
    </w:p>
    <w:p w14:paraId="572BB2AC" w14:textId="194D1770" w:rsidR="00D04AC8" w:rsidRDefault="00D04AC8" w:rsidP="00D04AC8">
      <w:r>
        <w:t>Locate the text file and open it in a text editor (Figure 6).</w:t>
      </w:r>
    </w:p>
    <w:p w14:paraId="5ABF6B7F" w14:textId="3D88D0A5" w:rsidR="00D04AC8" w:rsidRDefault="00D04AC8" w:rsidP="00D04AC8">
      <w:pPr>
        <w:pStyle w:val="NoSpacing"/>
        <w:rPr>
          <w:rStyle w:val="IntenseEmphasis"/>
        </w:rPr>
      </w:pPr>
      <w:r>
        <w:rPr>
          <w:noProof/>
        </w:rPr>
        <w:drawing>
          <wp:inline distT="0" distB="0" distL="0" distR="0" wp14:anchorId="5EBA9841" wp14:editId="76270FA3">
            <wp:extent cx="2715986" cy="1551536"/>
            <wp:effectExtent l="0" t="0" r="8255" b="0"/>
            <wp:docPr id="9" name="Picture 9" descr="C:\Users\admin\AppData\Local\Temp\SNAGHTML103fd21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AppData\Local\Temp\SNAGHTML103fd21f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319" cy="1602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9232E" w14:textId="3B239F9B" w:rsidR="00D04AC8" w:rsidRPr="00F75E98" w:rsidRDefault="00D04AC8" w:rsidP="00D04AC8">
      <w:pPr>
        <w:rPr>
          <w:rStyle w:val="IntenseEmphasis"/>
        </w:rPr>
      </w:pPr>
      <w:r>
        <w:rPr>
          <w:rStyle w:val="IntenseEmphasis"/>
        </w:rPr>
        <w:t xml:space="preserve">Figure 6: Verifying that the file has </w:t>
      </w:r>
      <w:proofErr w:type="gramStart"/>
      <w:r>
        <w:rPr>
          <w:rStyle w:val="IntenseEmphasis"/>
        </w:rPr>
        <w:t>data</w:t>
      </w:r>
      <w:proofErr w:type="gramEnd"/>
    </w:p>
    <w:p w14:paraId="695790EF" w14:textId="356D2DD5" w:rsidR="00184D46" w:rsidRDefault="00184D46" w:rsidP="00F75E98">
      <w:pPr>
        <w:pStyle w:val="Heading2"/>
      </w:pPr>
      <w:r>
        <w:lastRenderedPageBreak/>
        <w:t xml:space="preserve">Step </w:t>
      </w:r>
      <w:r w:rsidR="00E579EE">
        <w:t>6</w:t>
      </w:r>
      <w:r>
        <w:t xml:space="preserve"> - Document your knowledge</w:t>
      </w:r>
    </w:p>
    <w:p w14:paraId="5F600514" w14:textId="05C495DA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create a document describing the steps you took in performing this assignment. </w:t>
      </w:r>
      <w:r w:rsidR="00A63628" w:rsidRPr="00A63628">
        <w:t>Use screenshots and code sample</w:t>
      </w:r>
      <w:r w:rsidR="00E45BED">
        <w:t>s</w:t>
      </w:r>
      <w:r w:rsidR="00A63628" w:rsidRPr="00A63628">
        <w:t xml:space="preserve"> to explain the process, just as was done in your book, my programming notes, and the web pages you reviewed. </w:t>
      </w:r>
    </w:p>
    <w:p w14:paraId="46FDE19C" w14:textId="77777777" w:rsidR="00484206" w:rsidRPr="00484206" w:rsidRDefault="00484206" w:rsidP="00484206">
      <w:pPr>
        <w:rPr>
          <w:rStyle w:val="Emphasis"/>
          <w:rFonts w:ascii="Segoe UI" w:hAnsi="Segoe UI" w:cs="Segoe UI"/>
          <w:b/>
          <w:bCs/>
        </w:rPr>
      </w:pPr>
      <w:bookmarkStart w:id="3" w:name="_Hlk117174532"/>
      <w:r w:rsidRPr="00484206">
        <w:rPr>
          <w:rStyle w:val="Emphasis"/>
          <w:rFonts w:ascii="Segoe UI" w:hAnsi="Segoe UI" w:cs="Segoe UI"/>
          <w:b/>
          <w:bCs/>
        </w:rPr>
        <w:t xml:space="preserve">Notes: </w:t>
      </w:r>
    </w:p>
    <w:p w14:paraId="14C4F92A" w14:textId="77777777" w:rsidR="00484206" w:rsidRPr="00484206" w:rsidRDefault="00484206" w:rsidP="00484206">
      <w:pPr>
        <w:pStyle w:val="ListParagraph"/>
        <w:numPr>
          <w:ilvl w:val="0"/>
          <w:numId w:val="34"/>
        </w:numPr>
        <w:rPr>
          <w:rStyle w:val="Emphasis"/>
          <w:rFonts w:ascii="Segoe UI" w:hAnsi="Segoe UI" w:cs="Segoe UI"/>
        </w:rPr>
      </w:pPr>
      <w:r w:rsidRPr="00484206">
        <w:rPr>
          <w:rStyle w:val="Emphasis"/>
          <w:rFonts w:ascii="Segoe UI" w:hAnsi="Segoe UI" w:cs="Segoe UI"/>
        </w:rPr>
        <w:t xml:space="preserve">All resources for this assignment are found in the lectures, recommended reading, or recordings specified in the class syllabus. You do not need to locate additional resources outside of these. </w:t>
      </w:r>
    </w:p>
    <w:p w14:paraId="63976B6A" w14:textId="77777777" w:rsidR="00484206" w:rsidRPr="001F0BB2" w:rsidRDefault="00484206" w:rsidP="00484206">
      <w:pPr>
        <w:pStyle w:val="ListParagraph"/>
        <w:numPr>
          <w:ilvl w:val="0"/>
          <w:numId w:val="34"/>
        </w:numPr>
      </w:pPr>
      <w:r w:rsidRPr="001F0BB2">
        <w:t xml:space="preserve">Your document </w:t>
      </w:r>
      <w:r w:rsidRPr="00484206">
        <w:rPr>
          <w:b/>
          <w:bCs/>
        </w:rPr>
        <w:t>must look professional</w:t>
      </w:r>
      <w:r w:rsidRPr="001F0BB2">
        <w:t xml:space="preserve"> to get full points! Use my example template and video, in the General Files and Topics module, as a guide for what I expect a professional paper to look like. Make sure you format it like a college paper instead of a text message. Things like your </w:t>
      </w:r>
      <w:r w:rsidRPr="00484206">
        <w:rPr>
          <w:b/>
          <w:bCs/>
        </w:rPr>
        <w:t xml:space="preserve">name, date, class, citations, introductory and summary paragraphs </w:t>
      </w:r>
      <w:r w:rsidRPr="001F0BB2">
        <w:t xml:space="preserve">are always expected! So, not putting these in the document will cost you!  </w:t>
      </w:r>
      <w:r>
        <w:t>(</w:t>
      </w:r>
      <w:hyperlink r:id="rId18" w:history="1">
        <w:r w:rsidRPr="00484206">
          <w:rPr>
            <w:rStyle w:val="Hyperlink"/>
            <w:rFonts w:ascii="Segoe UI" w:hAnsi="Segoe UI" w:cs="Segoe UI"/>
            <w:i/>
          </w:rPr>
          <w:t>See this video for help</w:t>
        </w:r>
      </w:hyperlink>
      <w:r>
        <w:t>!)</w:t>
      </w:r>
    </w:p>
    <w:p w14:paraId="4300B353" w14:textId="3306BDA7" w:rsidR="00484206" w:rsidRPr="001F0BB2" w:rsidRDefault="00484206" w:rsidP="00484206">
      <w:pPr>
        <w:pStyle w:val="ListParagraph"/>
        <w:numPr>
          <w:ilvl w:val="0"/>
          <w:numId w:val="34"/>
        </w:numPr>
      </w:pPr>
      <w:bookmarkStart w:id="4" w:name="_Hlk83117952"/>
      <w:r w:rsidRPr="001F0BB2">
        <w:t xml:space="preserve">Please </w:t>
      </w:r>
      <w:r w:rsidRPr="00484206">
        <w:rPr>
          <w:b/>
          <w:bCs/>
        </w:rPr>
        <w:t>save</w:t>
      </w:r>
      <w:r w:rsidRPr="001F0BB2">
        <w:t xml:space="preserve"> your files as a PDF file called </w:t>
      </w:r>
      <w:r w:rsidRPr="00484206">
        <w:rPr>
          <w:b/>
          <w:bCs/>
          <w:highlight w:val="yellow"/>
        </w:rPr>
        <w:t>Assignment03_YourNameHere.pdf</w:t>
      </w:r>
      <w:r w:rsidRPr="00484206">
        <w:rPr>
          <w:b/>
          <w:bCs/>
        </w:rPr>
        <w:t>.</w:t>
      </w:r>
      <w:r w:rsidRPr="001F0BB2">
        <w:t xml:space="preserve"> Here is an example from Google Docs, but it is similar in most text editors!</w:t>
      </w:r>
    </w:p>
    <w:bookmarkEnd w:id="4"/>
    <w:p w14:paraId="0CEC4D9F" w14:textId="77777777" w:rsidR="00484206" w:rsidRPr="001F0BB2" w:rsidRDefault="00484206" w:rsidP="00484206">
      <w:pPr>
        <w:ind w:left="360"/>
      </w:pPr>
      <w:r w:rsidRPr="001F0BB2">
        <w:rPr>
          <w:noProof/>
        </w:rPr>
        <w:drawing>
          <wp:inline distT="0" distB="0" distL="0" distR="0" wp14:anchorId="0652C48A" wp14:editId="2F65E4AA">
            <wp:extent cx="3098800" cy="2491951"/>
            <wp:effectExtent l="0" t="0" r="635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8406" cy="250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12770" w14:textId="77777777" w:rsidR="00484206" w:rsidRPr="001F0BB2" w:rsidRDefault="00484206" w:rsidP="00484206">
      <w:bookmarkStart w:id="5" w:name="_Hlk83296320"/>
      <w:r w:rsidRPr="001F0BB2">
        <w:rPr>
          <w:b/>
          <w:bCs/>
          <w:color w:val="C00000"/>
        </w:rPr>
        <w:t>Important</w:t>
      </w:r>
      <w:r w:rsidRPr="001F0BB2">
        <w:t xml:space="preserve">: Make sure to include an introduction and summary, as well as a heading. It does not have to be perfect, but you won't get credit for it if you turn in a simple blob of text! watch this video to help you understand what I am looking for: </w:t>
      </w:r>
      <w:hyperlink r:id="rId20" w:history="1">
        <w:r w:rsidRPr="001F0BB2">
          <w:rPr>
            <w:rStyle w:val="Hyperlink"/>
            <w:rFonts w:ascii="Segoe UI" w:hAnsi="Segoe UI" w:cs="Segoe UI"/>
          </w:rPr>
          <w:t>Creating Professional Documents</w:t>
        </w:r>
      </w:hyperlink>
      <w:r w:rsidRPr="001F0BB2">
        <w:t xml:space="preserve"> </w:t>
      </w:r>
    </w:p>
    <w:bookmarkEnd w:id="3"/>
    <w:bookmarkEnd w:id="5"/>
    <w:p w14:paraId="4B515D27" w14:textId="3DDEAF28" w:rsidR="00184D46" w:rsidRDefault="00184D46" w:rsidP="00CA4AFA">
      <w:pPr>
        <w:pStyle w:val="Heading2"/>
      </w:pPr>
      <w:r>
        <w:t xml:space="preserve">Step </w:t>
      </w:r>
      <w:r w:rsidR="00E579EE">
        <w:t>7</w:t>
      </w:r>
      <w:r>
        <w:t xml:space="preserve"> - Submit your </w:t>
      </w:r>
      <w:proofErr w:type="gramStart"/>
      <w:r>
        <w:t>work</w:t>
      </w:r>
      <w:proofErr w:type="gramEnd"/>
    </w:p>
    <w:p w14:paraId="0B6F7D1C" w14:textId="3B40603C" w:rsidR="00184D46" w:rsidRDefault="00184D46" w:rsidP="00184D46">
      <w:r>
        <w:t>Now place your document</w:t>
      </w:r>
      <w:r w:rsidR="00CA4AFA">
        <w:t xml:space="preserve"> with the</w:t>
      </w:r>
      <w:r>
        <w:t xml:space="preserve"> python script </w:t>
      </w:r>
      <w:r w:rsidR="00CA4AFA">
        <w:t>in the Assignment0</w:t>
      </w:r>
      <w:r w:rsidR="00634C43">
        <w:t>3</w:t>
      </w:r>
      <w:r w:rsidR="00CA4AFA">
        <w:t xml:space="preserve"> </w:t>
      </w:r>
      <w:r>
        <w:t xml:space="preserve">folder. Zip this folder into a </w:t>
      </w:r>
      <w:r w:rsidR="00CA4AFA">
        <w:t xml:space="preserve">“.zip” </w:t>
      </w:r>
      <w:r>
        <w:t>file, then upload the file to the class assignment page.</w:t>
      </w:r>
    </w:p>
    <w:p w14:paraId="4F1F60C8" w14:textId="77777777" w:rsidR="00EE2182" w:rsidRPr="00CA4AFA" w:rsidRDefault="00CA4AFA" w:rsidP="00184D46">
      <w:pPr>
        <w:rPr>
          <w:rStyle w:val="IntenseEmphasis"/>
        </w:rPr>
      </w:pPr>
      <w:r>
        <w:rPr>
          <w:rStyle w:val="IntenseEmphasis"/>
        </w:rPr>
        <w:t xml:space="preserve">Congratulations! </w:t>
      </w:r>
      <w:r w:rsidR="00184D46" w:rsidRPr="00CA4AFA">
        <w:rPr>
          <w:rStyle w:val="IntenseEmphasis"/>
        </w:rPr>
        <w:t>You are done!</w:t>
      </w:r>
    </w:p>
    <w:sectPr w:rsidR="00EE2182" w:rsidRPr="00CA4A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0D7A8E"/>
    <w:multiLevelType w:val="hybridMultilevel"/>
    <w:tmpl w:val="F54C2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549DA"/>
    <w:multiLevelType w:val="hybridMultilevel"/>
    <w:tmpl w:val="F7423B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D7187B"/>
    <w:multiLevelType w:val="hybridMultilevel"/>
    <w:tmpl w:val="DA684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8C09D3"/>
    <w:multiLevelType w:val="hybridMultilevel"/>
    <w:tmpl w:val="13B66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A3543A"/>
    <w:multiLevelType w:val="hybridMultilevel"/>
    <w:tmpl w:val="D5547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53B63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E5EC9"/>
    <w:multiLevelType w:val="hybridMultilevel"/>
    <w:tmpl w:val="0B728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20136B"/>
    <w:multiLevelType w:val="hybridMultilevel"/>
    <w:tmpl w:val="B44EC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B4888"/>
    <w:multiLevelType w:val="hybridMultilevel"/>
    <w:tmpl w:val="82520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485BD1"/>
    <w:multiLevelType w:val="hybridMultilevel"/>
    <w:tmpl w:val="5C94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45E6E"/>
    <w:multiLevelType w:val="hybridMultilevel"/>
    <w:tmpl w:val="CFB04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855510"/>
    <w:multiLevelType w:val="hybridMultilevel"/>
    <w:tmpl w:val="B4E8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BE308BD"/>
    <w:multiLevelType w:val="hybridMultilevel"/>
    <w:tmpl w:val="E54C15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AA755A"/>
    <w:multiLevelType w:val="hybridMultilevel"/>
    <w:tmpl w:val="D592D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899780">
    <w:abstractNumId w:val="4"/>
  </w:num>
  <w:num w:numId="2" w16cid:durableId="1724520345">
    <w:abstractNumId w:val="1"/>
  </w:num>
  <w:num w:numId="3" w16cid:durableId="1290697737">
    <w:abstractNumId w:val="28"/>
  </w:num>
  <w:num w:numId="4" w16cid:durableId="1361584210">
    <w:abstractNumId w:val="26"/>
  </w:num>
  <w:num w:numId="5" w16cid:durableId="2013139930">
    <w:abstractNumId w:val="29"/>
  </w:num>
  <w:num w:numId="6" w16cid:durableId="746341406">
    <w:abstractNumId w:val="13"/>
  </w:num>
  <w:num w:numId="7" w16cid:durableId="1714695819">
    <w:abstractNumId w:val="6"/>
  </w:num>
  <w:num w:numId="8" w16cid:durableId="368263323">
    <w:abstractNumId w:val="8"/>
  </w:num>
  <w:num w:numId="9" w16cid:durableId="1246454756">
    <w:abstractNumId w:val="23"/>
  </w:num>
  <w:num w:numId="10" w16cid:durableId="246381502">
    <w:abstractNumId w:val="2"/>
  </w:num>
  <w:num w:numId="11" w16cid:durableId="1520848159">
    <w:abstractNumId w:val="5"/>
  </w:num>
  <w:num w:numId="12" w16cid:durableId="683828144">
    <w:abstractNumId w:val="0"/>
  </w:num>
  <w:num w:numId="13" w16cid:durableId="2047634930">
    <w:abstractNumId w:val="25"/>
  </w:num>
  <w:num w:numId="14" w16cid:durableId="860439500">
    <w:abstractNumId w:val="30"/>
  </w:num>
  <w:num w:numId="15" w16cid:durableId="33235071">
    <w:abstractNumId w:val="32"/>
  </w:num>
  <w:num w:numId="16" w16cid:durableId="1693417146">
    <w:abstractNumId w:val="11"/>
  </w:num>
  <w:num w:numId="17" w16cid:durableId="1143810198">
    <w:abstractNumId w:val="9"/>
  </w:num>
  <w:num w:numId="18" w16cid:durableId="733428848">
    <w:abstractNumId w:val="14"/>
  </w:num>
  <w:num w:numId="19" w16cid:durableId="1068767415">
    <w:abstractNumId w:val="21"/>
  </w:num>
  <w:num w:numId="20" w16cid:durableId="338001858">
    <w:abstractNumId w:val="27"/>
  </w:num>
  <w:num w:numId="21" w16cid:durableId="1070807154">
    <w:abstractNumId w:val="12"/>
  </w:num>
  <w:num w:numId="22" w16cid:durableId="1524173789">
    <w:abstractNumId w:val="33"/>
  </w:num>
  <w:num w:numId="23" w16cid:durableId="403843369">
    <w:abstractNumId w:val="3"/>
  </w:num>
  <w:num w:numId="24" w16cid:durableId="1899781340">
    <w:abstractNumId w:val="7"/>
  </w:num>
  <w:num w:numId="25" w16cid:durableId="1974821313">
    <w:abstractNumId w:val="16"/>
  </w:num>
  <w:num w:numId="26" w16cid:durableId="848640558">
    <w:abstractNumId w:val="18"/>
  </w:num>
  <w:num w:numId="27" w16cid:durableId="663975906">
    <w:abstractNumId w:val="20"/>
  </w:num>
  <w:num w:numId="28" w16cid:durableId="337777202">
    <w:abstractNumId w:val="22"/>
  </w:num>
  <w:num w:numId="29" w16cid:durableId="113403333">
    <w:abstractNumId w:val="15"/>
  </w:num>
  <w:num w:numId="30" w16cid:durableId="1893231172">
    <w:abstractNumId w:val="10"/>
  </w:num>
  <w:num w:numId="31" w16cid:durableId="955134194">
    <w:abstractNumId w:val="31"/>
  </w:num>
  <w:num w:numId="32" w16cid:durableId="1024986385">
    <w:abstractNumId w:val="17"/>
  </w:num>
  <w:num w:numId="33" w16cid:durableId="674571200">
    <w:abstractNumId w:val="24"/>
  </w:num>
  <w:num w:numId="34" w16cid:durableId="65668984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DQxMzA3MzAyNbZQ0lEKTi0uzszPAykwqQUAqVbw4iwAAAA="/>
  </w:docVars>
  <w:rsids>
    <w:rsidRoot w:val="00184D46"/>
    <w:rsid w:val="000C192E"/>
    <w:rsid w:val="0013015D"/>
    <w:rsid w:val="00184D46"/>
    <w:rsid w:val="002444EC"/>
    <w:rsid w:val="00246BA3"/>
    <w:rsid w:val="00271AC7"/>
    <w:rsid w:val="0039194D"/>
    <w:rsid w:val="00442689"/>
    <w:rsid w:val="00484206"/>
    <w:rsid w:val="004B35B2"/>
    <w:rsid w:val="0051210F"/>
    <w:rsid w:val="0058645D"/>
    <w:rsid w:val="005F05CF"/>
    <w:rsid w:val="0060711E"/>
    <w:rsid w:val="006332BF"/>
    <w:rsid w:val="00634C43"/>
    <w:rsid w:val="00705600"/>
    <w:rsid w:val="00730E22"/>
    <w:rsid w:val="007832E1"/>
    <w:rsid w:val="007C1B4C"/>
    <w:rsid w:val="008D3E3B"/>
    <w:rsid w:val="0092109E"/>
    <w:rsid w:val="00975178"/>
    <w:rsid w:val="00980847"/>
    <w:rsid w:val="00A3599E"/>
    <w:rsid w:val="00A57D9C"/>
    <w:rsid w:val="00A63628"/>
    <w:rsid w:val="00A74078"/>
    <w:rsid w:val="00B04707"/>
    <w:rsid w:val="00B77432"/>
    <w:rsid w:val="00BD583E"/>
    <w:rsid w:val="00CA334F"/>
    <w:rsid w:val="00CA4AFA"/>
    <w:rsid w:val="00CE4F70"/>
    <w:rsid w:val="00D04AC8"/>
    <w:rsid w:val="00D50D05"/>
    <w:rsid w:val="00D82D71"/>
    <w:rsid w:val="00E42371"/>
    <w:rsid w:val="00E45BED"/>
    <w:rsid w:val="00E579EE"/>
    <w:rsid w:val="00E92257"/>
    <w:rsid w:val="00ED5328"/>
    <w:rsid w:val="00EE2182"/>
    <w:rsid w:val="00EE7311"/>
    <w:rsid w:val="00F75E98"/>
    <w:rsid w:val="00F7752A"/>
    <w:rsid w:val="00FB1D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9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pplause.com/blog/functional-testing-types-examples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youtu.be/9ojhSW9ljjo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tutorialspoint.com/python/python_while_loop.htm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s://youtu.be/9ojhSW9ljjo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tutorialspoint.com/python/python_if_else.htm" TargetMode="External"/><Relationship Id="rId11" Type="http://schemas.openxmlformats.org/officeDocument/2006/relationships/hyperlink" Target="https://youtu.be/E-s9sXB0XwY" TargetMode="External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youtu.be/g1maz1ynR74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youtu.be/II5WTVvryvk" TargetMode="Externa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5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24</cp:revision>
  <cp:lastPrinted>2019-10-10T00:53:00Z</cp:lastPrinted>
  <dcterms:created xsi:type="dcterms:W3CDTF">2018-10-16T18:01:00Z</dcterms:created>
  <dcterms:modified xsi:type="dcterms:W3CDTF">2023-06-24T20:15:00Z</dcterms:modified>
</cp:coreProperties>
</file>